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rPr>
          <w:bCs/>
          <w:b/>
        </w:rPr>
        <w:t xml:space="preserve">For the International Diplomacy Scholarship Program in Egypt Alexandr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Admissions Committee</w:t>
      </w:r>
    </w:p>
    <w:p>
      <w:pPr>
        <w:pStyle w:val="BodyText"/>
      </w:pPr>
      <w:r>
        <w:t xml:space="preserve">International Diplomacy Scholarship Foundation</w:t>
      </w:r>
    </w:p>
    <w:p>
      <w:pPr>
        <w:pStyle w:val="BodyText"/>
      </w:pPr>
      <w:r>
        <w:t xml:space="preserve">Cairo, Egypt</w:t>
      </w:r>
    </w:p>
    <w:bookmarkStart w:id="21" w:name="Xeee3342324edc8fa86662bcf3d756d1dc73412c"/>
    <w:p>
      <w:pPr>
        <w:pStyle w:val="Heading2"/>
      </w:pPr>
      <w:r>
        <w:t xml:space="preserve">Subject: Formal Application for Diplomatic Studies Scholarship in Egypt Alexandria</w:t>
      </w:r>
    </w:p>
    <w:bookmarkEnd w:id="21"/>
    <w:p>
      <w:pPr>
        <w:pStyle w:val="FirstParagraph"/>
      </w:pPr>
      <w:r>
        <w:t xml:space="preserve">Dear Esteemed Members of the Admissions Committee,</w:t>
      </w:r>
    </w:p>
    <w:p>
      <w:pPr>
        <w:pStyle w:val="BodyText"/>
      </w:pPr>
      <w:r>
        <w:t xml:space="preserve">It is with profound enthusiasm and unwavering dedication to global diplomacy that I submit this Scholarship Application Letter, seeking admission to the prestigious International Diplomacy Program at Alexandria University in Egypt Alexandria. As an aspiring Diplomat committed to fostering cross-cultural understanding in an increasingly interconnected world, my journey has been meticulously aligned with the historical significance of Egypt Alexandria as a timeless epicenter of dialogue and intellectual exchange. This scholarship represents not merely financial assistance, but a transformative opportunity to immerse myself in the very heartland where ancient civilizations forged pathways for international relations—pathways that continue to shape modern diplomacy today.</w:t>
      </w:r>
    </w:p>
    <w:p>
      <w:pPr>
        <w:pStyle w:val="BodyText"/>
      </w:pPr>
      <w:r>
        <w:t xml:space="preserve">My academic foundation has been built upon rigorous study in International Relations and Political Science at [Your University], where I maintained a 3.9/4.0 GPA while actively participating in Model United Nations conferences representing the Arab League delegation. My research on "Cultural Diplomacy in Mediterranean Crossroads" earned recognition from the Middle Eastern Studies Association, demonstrating my capacity to analyze complex geopolitical dynamics through a culturally sensitive lens. However, I understood that true diplomacy transcends theoretical frameworks; it demands lived experience within diverse civilizational contexts. This conviction propelled me to seek immersive education in Egypt Alexandria—a city where the Library of Alexandria once symbolized humanity’s quest for knowledge, and where contemporary diplomatic initiatives continuously bridge Eastern and Western worldviews.</w:t>
      </w:r>
    </w:p>
    <w:p>
      <w:pPr>
        <w:pStyle w:val="BodyText"/>
      </w:pPr>
      <w:r>
        <w:t xml:space="preserve">What compels me most toward Egypt Alexandria is its unparalleled legacy as a cradle of multicultural diplomacy. The city’s history—where Greek, Roman, Egyptian, and Islamic civilizations coexisted for centuries—mirrors the essential ethos I aspire to embody as a Diplomat. Studying in Alexandria means learning from the very soil where figures like Cleopatra negotiated alliances that shaped empires. It is here that I will engage with Egypt’s Ministry of Foreign Affairs through structured internships, observe the Mediterranean Dialogue initiative in action, and participate in seminars at the Arab Center for Research and Policy Studies—located within Egypt Alexandria’s vibrant academic landscape. This environment offers an irreplaceable context to understand how historical narratives inform present-day diplomatic strategies across North Africa and the Middle East.</w:t>
      </w:r>
    </w:p>
    <w:p>
      <w:pPr>
        <w:pStyle w:val="BodyText"/>
      </w:pPr>
      <w:r>
        <w:t xml:space="preserve">My professional development has been equally intentional. As a youth ambassador for the United Nations Development Programme (UNDP), I coordinated a refugee integration project in Jordan, managing teams of 15 volunteers to facilitate dialogue between Syrian refugees and host communities. This experience revealed diplomacy’s most profound truth: it is not about imposing solutions but creating shared understanding through active listening. Similarly, my role as President of the University International Relations Society involved negotiating partnerships with institutions across five continents—a practical apprenticeship in diplomatic engagement that has prepared me for Alexandria's demanding academic environment.</w:t>
      </w:r>
    </w:p>
    <w:p>
      <w:pPr>
        <w:pStyle w:val="BodyText"/>
      </w:pPr>
      <w:r>
        <w:t xml:space="preserve">As a future Diplomat, I recognize that Egypt Alexandria holds strategic importance as the gateway to Africa and the Mediterranean. The region faces critical challenges requiring nuanced diplomacy: sustainable water resource management along the Nile, migration corridors through the Eastern Mediterranean, and peacebuilding in conflict-affected states. My academic focus on "Regional Conflict Resolution Strategies" directly addresses these issues. I aim to develop frameworks for multilateral cooperation that honor Egypt’s diplomatic legacy while addressing 21st-century complexities—a mission uniquely achievable through study in this historic city. The proposed curriculum at Alexandria University, particularly the course "Diplomatic Traditions of the Mediterranean World," aligns precisely with my objectives, offering rare access to primary sources from the Library of Alexandria and mentorship from scholars who have served in Egypt’s Ministry of Foreign Affairs.</w:t>
      </w:r>
    </w:p>
    <w:p>
      <w:pPr>
        <w:pStyle w:val="BodyText"/>
      </w:pPr>
      <w:r>
        <w:t xml:space="preserve">Financially, this Scholarship Application Letter is a testament to my need for support. While I have secured partial funding through academic scholarships, tuition costs at Alexandria University—and living expenses in Egypt Alexandria—remain substantial. Without this scholarship, my participation would be impossible given my family’s modest means as educators from [Your Country]. This investment will enable me to focus entirely on mastering Arabic language proficiency (a critical skill for any Diplomat operating in the region), engage deeply with local communities, and contribute meaningfully to university-led diplomatic initiatives without financial distraction.</w:t>
      </w:r>
    </w:p>
    <w:p>
      <w:pPr>
        <w:pStyle w:val="BodyText"/>
      </w:pPr>
      <w:r>
        <w:t xml:space="preserve">I further pledge that upon graduation, I will return to [Your Country] as a Diplomat committed to strengthening bilateral ties between [Your Country] and Egypt. My specific goal is to establish a youth exchange program connecting Alexandria University students with universities in my home country, fostering the next generation of diplomats through cultural immersion—directly embodying the legacy of Alexandria’s ancient role as a hub for global dialogue. I have already begun preliminary discussions with Egypt’s Cultural Attaché in [Your Country], demonstrating my proactive approach to building this network.</w:t>
      </w:r>
    </w:p>
    <w:p>
      <w:pPr>
        <w:pStyle w:val="BodyText"/>
      </w:pPr>
      <w:r>
        <w:t xml:space="preserve">My journey toward becoming a Diplomat has been guided by three principles: intellectual humility, cultural empathy, and relentless commitment to peaceful resolution. These values are not abstract ideals but lived practices honed through years of international engagement. Egypt Alexandria offers the singular environment where these principles can be refined through direct interaction with the civilizations that shaped modern diplomatic thought. This scholarship would not only transform my academic trajectory but also position me to contribute meaningfully to global peacebuilding—a contribution I am eager to deliver as a future Diplomat standing on the shores of history itself.</w:t>
      </w:r>
    </w:p>
    <w:p>
      <w:pPr>
        <w:pStyle w:val="BodyText"/>
      </w:pPr>
      <w:r>
        <w:t xml:space="preserve">I have attached all required documentation, including academic transcripts, letters of recommendation from Dr. Amira Hassan (Director of Middle East Studies at [Your University]) and Ambassador Khaled Fahmy (Egyptian Diplomatic Corps), and a detailed research proposal outlining my Alexandria-focused study plan. I welcome the opportunity to discuss how my vision aligns with the scholarship’s mission during an interview.</w:t>
      </w:r>
    </w:p>
    <w:p>
      <w:pPr>
        <w:pStyle w:val="BodyText"/>
      </w:pPr>
      <w:r>
        <w:t xml:space="preserve">Thank you for considering this Scholarship Application Letter from a candidate whose passion for diplomacy is deeply rooted in the historical and cultural essence of Egypt Alexandria. I eagerly anticipate the possibility of contributing to your institution’s legacy while preparing to serve as a Diplomat committed to humanity’s highest ideals of cooperation and understanding.</w:t>
      </w:r>
    </w:p>
    <w:p>
      <w:pPr>
        <w:pStyle w:val="BodyText"/>
      </w:pPr>
      <w:r>
        <w:t xml:space="preserve">Sincerely,</w:t>
      </w:r>
    </w:p>
    <w:p>
      <w:pPr>
        <w:pStyle w:val="BodyText"/>
      </w:pPr>
      <w:r>
        <w:br/>
      </w:r>
      <w:r>
        <w:br/>
      </w:r>
    </w:p>
    <w:p>
      <w:pPr>
        <w:pStyle w:val="BodyText"/>
      </w:pPr>
      <w:r>
        <w:t xml:space="preserve">[Your Full Name]</w:t>
      </w:r>
    </w:p>
    <w:p>
      <w:pPr>
        <w:pStyle w:val="BodyText"/>
      </w:pPr>
      <w:r>
        <w:t xml:space="preserve">Aspiring Diplomat | Egypt Alexandria Scholarship Appl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Egypt Alexandria</dc:title>
  <dc:creator/>
  <cp:keywords/>
  <dcterms:created xsi:type="dcterms:W3CDTF">2025-12-10T08:45:59Z</dcterms:created>
  <dcterms:modified xsi:type="dcterms:W3CDTF">2025-12-10T08:45:59Z</dcterms:modified>
</cp:coreProperties>
</file>

<file path=docProps/custom.xml><?xml version="1.0" encoding="utf-8"?>
<Properties xmlns="http://schemas.openxmlformats.org/officeDocument/2006/custom-properties" xmlns:vt="http://schemas.openxmlformats.org/officeDocument/2006/docPropsVTypes"/>
</file>